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16325103" w14:textId="0593EC3D" w:rsidR="002F5ECD" w:rsidRDefault="00F0321A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6DA9FED" wp14:editId="21140277">
                <wp:simplePos x="0" y="0"/>
                <wp:positionH relativeFrom="column">
                  <wp:posOffset>746760</wp:posOffset>
                </wp:positionH>
                <wp:positionV relativeFrom="paragraph">
                  <wp:posOffset>3555034</wp:posOffset>
                </wp:positionV>
                <wp:extent cx="1177125" cy="70402"/>
                <wp:effectExtent l="0" t="57150" r="23495" b="2540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77125" cy="7040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24B857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4" o:spid="_x0000_s1026" type="#_x0000_t32" style="position:absolute;margin-left:58.8pt;margin-top:279.9pt;width:92.7pt;height:5.55pt;flip: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053AF0F" wp14:editId="14C228D2">
                <wp:simplePos x="0" y="0"/>
                <wp:positionH relativeFrom="column">
                  <wp:posOffset>739471</wp:posOffset>
                </wp:positionH>
                <wp:positionV relativeFrom="paragraph">
                  <wp:posOffset>3625795</wp:posOffset>
                </wp:positionV>
                <wp:extent cx="7952" cy="1383527"/>
                <wp:effectExtent l="0" t="0" r="30480" b="2667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52" cy="138352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60AFD1" id="Straight Connector 33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25pt,285.5pt" to="58.9pt,39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1742E87" wp14:editId="4E954945">
                <wp:simplePos x="0" y="0"/>
                <wp:positionH relativeFrom="column">
                  <wp:posOffset>731520</wp:posOffset>
                </wp:positionH>
                <wp:positionV relativeFrom="paragraph">
                  <wp:posOffset>4977517</wp:posOffset>
                </wp:positionV>
                <wp:extent cx="1431235" cy="15902"/>
                <wp:effectExtent l="0" t="0" r="17145" b="2222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31235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B42FDF" id="Straight Connector 32" o:spid="_x0000_s1026" style="position:absolute;flip:x 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6pt,391.95pt" to="170.3pt,3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" strokecolor="#4472c4 [3204]" strokeweight=".5pt">
                <v:stroke joinstyle="miter"/>
              </v:line>
            </w:pict>
          </mc:Fallback>
        </mc:AlternateContent>
      </w:r>
      <w:r w:rsidR="00D9096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DF98616" wp14:editId="52CDAC37">
                <wp:simplePos x="0" y="0"/>
                <wp:positionH relativeFrom="column">
                  <wp:posOffset>3665551</wp:posOffset>
                </wp:positionH>
                <wp:positionV relativeFrom="paragraph">
                  <wp:posOffset>3792772</wp:posOffset>
                </wp:positionV>
                <wp:extent cx="365760" cy="2122998"/>
                <wp:effectExtent l="38100" t="38100" r="34290" b="2984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65760" cy="21229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137F27" id="Straight Arrow Connector 31" o:spid="_x0000_s1026" type="#_x0000_t32" style="position:absolute;margin-left:288.65pt;margin-top:298.65pt;width:28.8pt;height:167.15pt;flip:x 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" strokecolor="#4472c4 [3204]" strokeweight=".5pt">
                <v:stroke endarrow="block" joinstyle="miter"/>
              </v:shape>
            </w:pict>
          </mc:Fallback>
        </mc:AlternateContent>
      </w:r>
      <w:r w:rsidR="00D90963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CD922A4" wp14:editId="5BE11374">
                <wp:simplePos x="0" y="0"/>
                <wp:positionH relativeFrom="column">
                  <wp:posOffset>4047214</wp:posOffset>
                </wp:positionH>
                <wp:positionV relativeFrom="paragraph">
                  <wp:posOffset>5923722</wp:posOffset>
                </wp:positionV>
                <wp:extent cx="1065475" cy="15902"/>
                <wp:effectExtent l="0" t="0" r="20955" b="2222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65475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AF2EBD" id="Straight Connector 30" o:spid="_x0000_s1026" style="position:absolute;flip:x 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8.7pt,466.45pt" to="402.6pt,46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" strokecolor="#4472c4 [3204]" strokeweight=".5pt">
                <v:stroke joinstyle="miter"/>
              </v:line>
            </w:pict>
          </mc:Fallback>
        </mc:AlternateContent>
      </w:r>
      <w:r w:rsidR="00D90963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AB2CFF9" wp14:editId="51D0A51F">
                <wp:simplePos x="0" y="0"/>
                <wp:positionH relativeFrom="column">
                  <wp:posOffset>5104406</wp:posOffset>
                </wp:positionH>
                <wp:positionV relativeFrom="paragraph">
                  <wp:posOffset>5637475</wp:posOffset>
                </wp:positionV>
                <wp:extent cx="0" cy="365760"/>
                <wp:effectExtent l="0" t="0" r="38100" b="3429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57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CAEAFC" id="Straight Connector 28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1.9pt,443.9pt" to="401.9pt,47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D90963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98FDEBB" wp14:editId="7836DD57">
                <wp:simplePos x="0" y="0"/>
                <wp:positionH relativeFrom="column">
                  <wp:posOffset>5096786</wp:posOffset>
                </wp:positionH>
                <wp:positionV relativeFrom="paragraph">
                  <wp:posOffset>4222143</wp:posOffset>
                </wp:positionV>
                <wp:extent cx="7951" cy="452975"/>
                <wp:effectExtent l="0" t="0" r="30480" b="2349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4529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A21F64" id="Straight Connector 27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1.3pt,332.45pt" to="401.95pt,36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D90963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EB95142" wp14:editId="30310650">
                <wp:simplePos x="0" y="0"/>
                <wp:positionH relativeFrom="column">
                  <wp:posOffset>3896139</wp:posOffset>
                </wp:positionH>
                <wp:positionV relativeFrom="paragraph">
                  <wp:posOffset>3498574</wp:posOffset>
                </wp:positionV>
                <wp:extent cx="429371" cy="7951"/>
                <wp:effectExtent l="0" t="57150" r="27940" b="8763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9371" cy="795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814422" id="Straight Arrow Connector 26" o:spid="_x0000_s1026" type="#_x0000_t32" style="position:absolute;margin-left:306.8pt;margin-top:275.5pt;width:33.8pt;height: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D90963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1A3F64" wp14:editId="58076EF3">
                <wp:simplePos x="0" y="0"/>
                <wp:positionH relativeFrom="column">
                  <wp:posOffset>2918129</wp:posOffset>
                </wp:positionH>
                <wp:positionV relativeFrom="paragraph">
                  <wp:posOffset>7601337</wp:posOffset>
                </wp:positionV>
                <wp:extent cx="7951" cy="286357"/>
                <wp:effectExtent l="76200" t="0" r="68580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951" cy="2863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F5E4F7" id="Straight Arrow Connector 23" o:spid="_x0000_s1026" type="#_x0000_t32" style="position:absolute;margin-left:229.75pt;margin-top:598.55pt;width:.65pt;height:22.55pt;flip:x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D90963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801236D" wp14:editId="3F77BFE3">
                <wp:simplePos x="0" y="0"/>
                <wp:positionH relativeFrom="column">
                  <wp:posOffset>2938670</wp:posOffset>
                </wp:positionH>
                <wp:positionV relativeFrom="paragraph">
                  <wp:posOffset>6917635</wp:posOffset>
                </wp:positionV>
                <wp:extent cx="1656" cy="246490"/>
                <wp:effectExtent l="76200" t="0" r="74930" b="5842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56" cy="246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1F7452" id="Straight Arrow Connector 21" o:spid="_x0000_s1026" type="#_x0000_t32" style="position:absolute;margin-left:231.4pt;margin-top:544.7pt;width:.15pt;height:19.4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D90963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E1794D8" wp14:editId="0E5F2524">
                <wp:simplePos x="0" y="0"/>
                <wp:positionH relativeFrom="column">
                  <wp:posOffset>2940326</wp:posOffset>
                </wp:positionH>
                <wp:positionV relativeFrom="paragraph">
                  <wp:posOffset>6035040</wp:posOffset>
                </wp:positionV>
                <wp:extent cx="10795" cy="254442"/>
                <wp:effectExtent l="38100" t="0" r="65405" b="508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795" cy="25444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C7A37F" id="Straight Arrow Connector 20" o:spid="_x0000_s1026" type="#_x0000_t32" style="position:absolute;margin-left:231.5pt;margin-top:475.2pt;width:.85pt;height:20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D90963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5D5CE3D" wp14:editId="2251B090">
                <wp:simplePos x="0" y="0"/>
                <wp:positionH relativeFrom="column">
                  <wp:posOffset>2989690</wp:posOffset>
                </wp:positionH>
                <wp:positionV relativeFrom="paragraph">
                  <wp:posOffset>5231793</wp:posOffset>
                </wp:positionV>
                <wp:extent cx="0" cy="278461"/>
                <wp:effectExtent l="76200" t="0" r="57150" b="6477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84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E64308" id="Straight Arrow Connector 19" o:spid="_x0000_s1026" type="#_x0000_t32" style="position:absolute;margin-left:235.4pt;margin-top:411.95pt;width:0;height:21.9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D9096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27509EA" wp14:editId="7F0DF4B7">
                <wp:simplePos x="0" y="0"/>
                <wp:positionH relativeFrom="column">
                  <wp:posOffset>2965837</wp:posOffset>
                </wp:positionH>
                <wp:positionV relativeFrom="paragraph">
                  <wp:posOffset>4349363</wp:posOffset>
                </wp:positionV>
                <wp:extent cx="7951" cy="326004"/>
                <wp:effectExtent l="76200" t="0" r="68580" b="5524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32600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60F483" id="Straight Arrow Connector 17" o:spid="_x0000_s1026" type="#_x0000_t32" style="position:absolute;margin-left:233.55pt;margin-top:342.45pt;width:.65pt;height:25.6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22367C">
        <w:rPr>
          <w:noProof/>
        </w:rPr>
        <mc:AlternateContent>
          <mc:Choice Requires="wps">
            <w:drawing>
              <wp:anchor distT="0" distB="0" distL="114300" distR="114300" simplePos="0" relativeHeight="251803136" behindDoc="0" locked="0" layoutInCell="1" allowOverlap="1" wp14:anchorId="5B41CA4C" wp14:editId="2A7693E6">
                <wp:simplePos x="0" y="0"/>
                <wp:positionH relativeFrom="margin">
                  <wp:align>center</wp:align>
                </wp:positionH>
                <wp:positionV relativeFrom="paragraph">
                  <wp:posOffset>7171524</wp:posOffset>
                </wp:positionV>
                <wp:extent cx="1105231" cy="429371"/>
                <wp:effectExtent l="0" t="0" r="19050" b="279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5231" cy="42937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C23698" w14:textId="56016F06" w:rsidR="00F20EC1" w:rsidRPr="00711B63" w:rsidRDefault="00F20EC1" w:rsidP="00711B63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711B63">
                              <w:rPr>
                                <w:sz w:val="32"/>
                                <w:szCs w:val="32"/>
                              </w:rPr>
                              <w:t>Close fi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41CA4C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0;margin-top:564.7pt;width:87.05pt;height:33.8pt;z-index:2518031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" fillcolor="#5b9bd5 [3208]" strokecolor="white [3201]" strokeweight="1.5pt">
                <v:textbox>
                  <w:txbxContent>
                    <w:p w14:paraId="4EC23698" w14:textId="56016F06" w:rsidR="00F20EC1" w:rsidRPr="00711B63" w:rsidRDefault="00F20EC1" w:rsidP="00711B63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711B63">
                        <w:rPr>
                          <w:sz w:val="32"/>
                          <w:szCs w:val="32"/>
                        </w:rPr>
                        <w:t>Close fil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67C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40256906" wp14:editId="2F298FC8">
                <wp:simplePos x="0" y="0"/>
                <wp:positionH relativeFrom="margin">
                  <wp:align>center</wp:align>
                </wp:positionH>
                <wp:positionV relativeFrom="paragraph">
                  <wp:posOffset>6343484</wp:posOffset>
                </wp:positionV>
                <wp:extent cx="1208599" cy="564543"/>
                <wp:effectExtent l="0" t="0" r="10795" b="2603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8599" cy="56454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26D5E2" w14:textId="0A3759B9" w:rsidR="001D1F06" w:rsidRPr="00711B63" w:rsidRDefault="001D1F06" w:rsidP="00711B6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711B63">
                              <w:rPr>
                                <w:sz w:val="28"/>
                                <w:szCs w:val="28"/>
                              </w:rPr>
                              <w:t>Open html brow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56906" id="Text Box 10" o:spid="_x0000_s1027" type="#_x0000_t202" style="position:absolute;margin-left:0;margin-top:499.5pt;width:95.15pt;height:44.45pt;z-index:251762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" fillcolor="#5b9bd5 [3208]" strokecolor="white [3201]" strokeweight="1.5pt">
                <v:textbox>
                  <w:txbxContent>
                    <w:p w14:paraId="5A26D5E2" w14:textId="0A3759B9" w:rsidR="001D1F06" w:rsidRPr="00711B63" w:rsidRDefault="001D1F06" w:rsidP="00711B6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711B63">
                        <w:rPr>
                          <w:sz w:val="28"/>
                          <w:szCs w:val="28"/>
                        </w:rPr>
                        <w:t>Open html brows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67C">
        <w:rPr>
          <w:noProof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05278FDE" wp14:editId="5B3145E0">
                <wp:simplePos x="0" y="0"/>
                <wp:positionH relativeFrom="margin">
                  <wp:align>center</wp:align>
                </wp:positionH>
                <wp:positionV relativeFrom="paragraph">
                  <wp:posOffset>5517211</wp:posOffset>
                </wp:positionV>
                <wp:extent cx="1590261" cy="500933"/>
                <wp:effectExtent l="0" t="0" r="10160" b="139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0261" cy="50093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3DBE93" w14:textId="35DC946F" w:rsidR="008F7417" w:rsidRPr="00711B63" w:rsidRDefault="00811B4F" w:rsidP="00711B63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711B63">
                              <w:rPr>
                                <w:sz w:val="32"/>
                                <w:szCs w:val="32"/>
                              </w:rPr>
                              <w:t>Save html to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278FDE" id="Text Box 9" o:spid="_x0000_s1028" type="#_x0000_t202" style="position:absolute;margin-left:0;margin-top:434.45pt;width:125.2pt;height:39.45pt;z-index:2517150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" fillcolor="#5b9bd5 [3208]" strokecolor="white [3201]" strokeweight="1.5pt">
                <v:textbox>
                  <w:txbxContent>
                    <w:p w14:paraId="203DBE93" w14:textId="35DC946F" w:rsidR="008F7417" w:rsidRPr="00711B63" w:rsidRDefault="00811B4F" w:rsidP="00711B63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711B63">
                        <w:rPr>
                          <w:sz w:val="32"/>
                          <w:szCs w:val="32"/>
                        </w:rPr>
                        <w:t>Save html to fi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67C">
        <w:rPr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73B2098A" wp14:editId="3755F937">
                <wp:simplePos x="0" y="0"/>
                <wp:positionH relativeFrom="margin">
                  <wp:align>center</wp:align>
                </wp:positionH>
                <wp:positionV relativeFrom="paragraph">
                  <wp:posOffset>4769844</wp:posOffset>
                </wp:positionV>
                <wp:extent cx="1439186" cy="461010"/>
                <wp:effectExtent l="0" t="0" r="27940" b="1524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9186" cy="46101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794D06" w14:textId="6A09464D" w:rsidR="008F7417" w:rsidRPr="00683EA7" w:rsidRDefault="008F7417" w:rsidP="00711B63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683EA7">
                              <w:rPr>
                                <w:sz w:val="32"/>
                                <w:szCs w:val="32"/>
                              </w:rPr>
                              <w:t>Write to 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2098A" id="Text Box 8" o:spid="_x0000_s1029" type="#_x0000_t202" style="position:absolute;margin-left:0;margin-top:375.6pt;width:113.3pt;height:36.3pt;z-index:2516720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" fillcolor="#5b9bd5 [3208]" strokecolor="white [3201]" strokeweight="1.5pt">
                <v:textbox>
                  <w:txbxContent>
                    <w:p w14:paraId="44794D06" w14:textId="6A09464D" w:rsidR="008F7417" w:rsidRPr="00683EA7" w:rsidRDefault="008F7417" w:rsidP="00711B63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683EA7">
                        <w:rPr>
                          <w:sz w:val="32"/>
                          <w:szCs w:val="32"/>
                        </w:rPr>
                        <w:t>Write to htm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67C"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561E9883" wp14:editId="38C78F98">
                <wp:simplePos x="0" y="0"/>
                <wp:positionH relativeFrom="margin">
                  <wp:align>center</wp:align>
                </wp:positionH>
                <wp:positionV relativeFrom="paragraph">
                  <wp:posOffset>1677366</wp:posOffset>
                </wp:positionV>
                <wp:extent cx="1223645" cy="468630"/>
                <wp:effectExtent l="0" t="0" r="0" b="762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3645" cy="46863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78ED88" w14:textId="68597F6E" w:rsidR="00646F50" w:rsidRPr="00BB190F" w:rsidRDefault="00646F50" w:rsidP="00BB190F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BB190F">
                              <w:rPr>
                                <w:sz w:val="36"/>
                                <w:szCs w:val="36"/>
                              </w:rPr>
                              <w:t>Read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1E9883" id="Text Box 5" o:spid="_x0000_s1030" type="#_x0000_t202" style="position:absolute;margin-left:0;margin-top:132.1pt;width:96.35pt;height:36.9pt;z-index:2515635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" fillcolor="#5b9bd5 [3208]" stroked="f">
                <v:textbox>
                  <w:txbxContent>
                    <w:p w14:paraId="6478ED88" w14:textId="68597F6E" w:rsidR="00646F50" w:rsidRPr="00BB190F" w:rsidRDefault="00646F50" w:rsidP="00BB190F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 w:rsidRPr="00BB190F">
                        <w:rPr>
                          <w:sz w:val="36"/>
                          <w:szCs w:val="36"/>
                        </w:rPr>
                        <w:t>Read fi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67C">
        <w:rPr>
          <w:noProof/>
        </w:rPr>
        <mc:AlternateContent>
          <mc:Choice Requires="wps">
            <w:drawing>
              <wp:anchor distT="0" distB="0" distL="114300" distR="114300" simplePos="0" relativeHeight="251514368" behindDoc="0" locked="0" layoutInCell="1" allowOverlap="1" wp14:anchorId="524E0110" wp14:editId="190B69E1">
                <wp:simplePos x="0" y="0"/>
                <wp:positionH relativeFrom="margin">
                  <wp:align>center</wp:align>
                </wp:positionH>
                <wp:positionV relativeFrom="paragraph">
                  <wp:posOffset>2697839</wp:posOffset>
                </wp:positionV>
                <wp:extent cx="1666626" cy="1610967"/>
                <wp:effectExtent l="19050" t="19050" r="29210" b="46990"/>
                <wp:wrapNone/>
                <wp:docPr id="4" name="Diamon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626" cy="1610967"/>
                        </a:xfrm>
                        <a:prstGeom prst="diamond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21E0A8" w14:textId="3603E9D8" w:rsidR="00762EB3" w:rsidRPr="0024639A" w:rsidRDefault="00762EB3" w:rsidP="00762EB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24639A">
                              <w:rPr>
                                <w:sz w:val="28"/>
                                <w:szCs w:val="28"/>
                              </w:rPr>
                              <w:t>Read line with ISB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4E0110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4" o:spid="_x0000_s1031" type="#_x0000_t4" style="position:absolute;margin-left:0;margin-top:212.45pt;width:131.25pt;height:126.85pt;z-index:2515143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v:textbox>
                  <w:txbxContent>
                    <w:p w14:paraId="4121E0A8" w14:textId="3603E9D8" w:rsidR="00762EB3" w:rsidRPr="0024639A" w:rsidRDefault="00762EB3" w:rsidP="00762EB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24639A">
                        <w:rPr>
                          <w:sz w:val="28"/>
                          <w:szCs w:val="28"/>
                        </w:rPr>
                        <w:t>Read line with ISB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2367C">
        <w:rPr>
          <w:noProof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4FD904FF" wp14:editId="17F2279E">
                <wp:simplePos x="0" y="0"/>
                <wp:positionH relativeFrom="column">
                  <wp:posOffset>2938670</wp:posOffset>
                </wp:positionH>
                <wp:positionV relativeFrom="paragraph">
                  <wp:posOffset>2170706</wp:posOffset>
                </wp:positionV>
                <wp:extent cx="11264" cy="405517"/>
                <wp:effectExtent l="38100" t="0" r="65405" b="5207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64" cy="4055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DFD4E5" id="Straight Arrow Connector 16" o:spid="_x0000_s1026" type="#_x0000_t32" style="position:absolute;margin-left:231.4pt;margin-top:170.9pt;width:.9pt;height:31.95pt;z-index:25191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 w:rsidR="0022367C">
        <w:rPr>
          <w:noProof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0D8875AE" wp14:editId="48EBF6A6">
                <wp:simplePos x="0" y="0"/>
                <wp:positionH relativeFrom="column">
                  <wp:posOffset>2938670</wp:posOffset>
                </wp:positionH>
                <wp:positionV relativeFrom="paragraph">
                  <wp:posOffset>1367624</wp:posOffset>
                </wp:positionV>
                <wp:extent cx="0" cy="294199"/>
                <wp:effectExtent l="76200" t="0" r="57150" b="4889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1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040696" id="Straight Arrow Connector 15" o:spid="_x0000_s1026" type="#_x0000_t32" style="position:absolute;margin-left:231.4pt;margin-top:107.7pt;width:0;height:23.15pt;z-index:25189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22367C">
        <w:rPr>
          <w:noProof/>
        </w:rPr>
        <mc:AlternateContent>
          <mc:Choice Requires="wps">
            <w:drawing>
              <wp:anchor distT="0" distB="0" distL="114300" distR="114300" simplePos="0" relativeHeight="251887104" behindDoc="0" locked="0" layoutInCell="1" allowOverlap="1" wp14:anchorId="07AC6533" wp14:editId="39C98235">
                <wp:simplePos x="0" y="0"/>
                <wp:positionH relativeFrom="column">
                  <wp:posOffset>2941983</wp:posOffset>
                </wp:positionH>
                <wp:positionV relativeFrom="paragraph">
                  <wp:posOffset>365760</wp:posOffset>
                </wp:positionV>
                <wp:extent cx="0" cy="310101"/>
                <wp:effectExtent l="76200" t="0" r="57150" b="5207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01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8EB308" id="Straight Arrow Connector 14" o:spid="_x0000_s1026" type="#_x0000_t32" style="position:absolute;margin-left:231.65pt;margin-top:28.8pt;width:0;height:24.4pt;z-index:25188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" strokecolor="#4472c4 [3204]" strokeweight=".5pt">
                <v:stroke endarrow="block" joinstyle="miter"/>
              </v:shape>
            </w:pict>
          </mc:Fallback>
        </mc:AlternateContent>
      </w:r>
      <w:r w:rsidR="00711B63">
        <w:rPr>
          <w:noProof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79388360" wp14:editId="1EFD6F20">
                <wp:simplePos x="0" y="0"/>
                <wp:positionH relativeFrom="column">
                  <wp:posOffset>262172</wp:posOffset>
                </wp:positionH>
                <wp:positionV relativeFrom="paragraph">
                  <wp:posOffset>3306500</wp:posOffset>
                </wp:positionV>
                <wp:extent cx="1415332" cy="51683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15332" cy="5168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DD1613" w14:textId="5BB77C54" w:rsidR="00575765" w:rsidRDefault="0055641E">
                            <w:r>
                              <w:t>End when no more 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88360" id="Text Box 12" o:spid="_x0000_s1032" type="#_x0000_t202" style="position:absolute;margin-left:20.65pt;margin-top:260.35pt;width:111.45pt;height:40.7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" filled="f" stroked="f">
                <v:textbox>
                  <w:txbxContent>
                    <w:p w14:paraId="5EDD1613" w14:textId="5BB77C54" w:rsidR="00575765" w:rsidRDefault="0055641E">
                      <w:r>
                        <w:t>End when no more lines</w:t>
                      </w:r>
                    </w:p>
                  </w:txbxContent>
                </v:textbox>
              </v:shape>
            </w:pict>
          </mc:Fallback>
        </mc:AlternateContent>
      </w:r>
      <w:r w:rsidR="00711B63">
        <w:rPr>
          <w:noProof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79ED0562" wp14:editId="4F379E82">
                <wp:simplePos x="0" y="0"/>
                <wp:positionH relativeFrom="margin">
                  <wp:align>center</wp:align>
                </wp:positionH>
                <wp:positionV relativeFrom="paragraph">
                  <wp:posOffset>7918947</wp:posOffset>
                </wp:positionV>
                <wp:extent cx="763325" cy="357809"/>
                <wp:effectExtent l="0" t="0" r="17780" b="2349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3325" cy="357809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C629D3" w14:textId="36EA6F8B" w:rsidR="006C7793" w:rsidRPr="00711B63" w:rsidRDefault="00711B63" w:rsidP="00711B63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E</w:t>
                            </w:r>
                            <w:r w:rsidR="006C7793" w:rsidRPr="00711B63">
                              <w:rPr>
                                <w:sz w:val="36"/>
                                <w:szCs w:val="36"/>
                              </w:rPr>
                              <w:t>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ED0562" id="Text Box 13" o:spid="_x0000_s1033" type="#_x0000_t202" style="position:absolute;margin-left:0;margin-top:623.55pt;width:60.1pt;height:28.15pt;z-index:2518748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" fillcolor="#5b9bd5 [3208]" strokecolor="white [3201]" strokeweight="1.5pt">
                <v:textbox>
                  <w:txbxContent>
                    <w:p w14:paraId="52C629D3" w14:textId="36EA6F8B" w:rsidR="006C7793" w:rsidRPr="00711B63" w:rsidRDefault="00711B63" w:rsidP="00711B63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E</w:t>
                      </w:r>
                      <w:r w:rsidR="006C7793" w:rsidRPr="00711B63">
                        <w:rPr>
                          <w:sz w:val="36"/>
                          <w:szCs w:val="36"/>
                        </w:rPr>
                        <w:t>n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3EA7">
        <w:rPr>
          <w:noProof/>
        </w:rPr>
        <mc:AlternateContent>
          <mc:Choice Requires="wps">
            <w:drawing>
              <wp:anchor distT="0" distB="0" distL="114300" distR="114300" simplePos="0" relativeHeight="251471360" behindDoc="0" locked="0" layoutInCell="1" allowOverlap="1" wp14:anchorId="5B541EAD" wp14:editId="30FAFBCB">
                <wp:simplePos x="0" y="0"/>
                <wp:positionH relativeFrom="margin">
                  <wp:align>center</wp:align>
                </wp:positionH>
                <wp:positionV relativeFrom="paragraph">
                  <wp:posOffset>770890</wp:posOffset>
                </wp:positionV>
                <wp:extent cx="1231900" cy="548640"/>
                <wp:effectExtent l="0" t="0" r="6350" b="38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900" cy="54864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6DA0EB" w14:textId="5183F414" w:rsidR="003A55E8" w:rsidRPr="00BB190F" w:rsidRDefault="00646F50" w:rsidP="00BB190F">
                            <w:pPr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 w:rsidRPr="00BB190F">
                              <w:rPr>
                                <w:sz w:val="40"/>
                                <w:szCs w:val="40"/>
                              </w:rPr>
                              <w:t>Open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41EAD" id="Text Box 3" o:spid="_x0000_s1034" type="#_x0000_t202" style="position:absolute;margin-left:0;margin-top:60.7pt;width:97pt;height:43.2pt;z-index:251471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" fillcolor="#5b9bd5 [3208]" stroked="f">
                <v:textbox>
                  <w:txbxContent>
                    <w:p w14:paraId="776DA0EB" w14:textId="5183F414" w:rsidR="003A55E8" w:rsidRPr="00BB190F" w:rsidRDefault="00646F50" w:rsidP="00BB190F">
                      <w:pPr>
                        <w:jc w:val="center"/>
                        <w:rPr>
                          <w:sz w:val="40"/>
                          <w:szCs w:val="40"/>
                        </w:rPr>
                      </w:pPr>
                      <w:r w:rsidRPr="00BB190F">
                        <w:rPr>
                          <w:sz w:val="40"/>
                          <w:szCs w:val="40"/>
                        </w:rPr>
                        <w:t>Open fi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639A">
        <w:rPr>
          <w:noProof/>
        </w:rPr>
        <mc:AlternateContent>
          <mc:Choice Requires="wps">
            <w:drawing>
              <wp:anchor distT="0" distB="0" distL="114300" distR="114300" simplePos="0" relativeHeight="251624960" behindDoc="0" locked="0" layoutInCell="1" allowOverlap="1" wp14:anchorId="4FF4620D" wp14:editId="7E5EF850">
                <wp:simplePos x="0" y="0"/>
                <wp:positionH relativeFrom="margin">
                  <wp:posOffset>4428877</wp:posOffset>
                </wp:positionH>
                <wp:positionV relativeFrom="paragraph">
                  <wp:posOffset>4738977</wp:posOffset>
                </wp:positionV>
                <wp:extent cx="1558455" cy="826936"/>
                <wp:effectExtent l="0" t="0" r="381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8455" cy="826936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B4BEA9" w14:textId="45FB7BEA" w:rsidR="00E367D1" w:rsidRPr="0024639A" w:rsidRDefault="00E367D1" w:rsidP="00711B63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 w:rsidRPr="0024639A">
                              <w:rPr>
                                <w:sz w:val="28"/>
                                <w:szCs w:val="28"/>
                              </w:rPr>
                              <w:t>Read bolded heading text for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4620D" id="Text Box 7" o:spid="_x0000_s1035" type="#_x0000_t202" style="position:absolute;margin-left:348.75pt;margin-top:373.15pt;width:122.7pt;height:65.1pt;z-index:251624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" fillcolor="#5b9bd5 [3208]" stroked="f">
                <v:textbox>
                  <w:txbxContent>
                    <w:p w14:paraId="42B4BEA9" w14:textId="45FB7BEA" w:rsidR="00E367D1" w:rsidRPr="0024639A" w:rsidRDefault="00E367D1" w:rsidP="00711B63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 w:rsidRPr="0024639A">
                        <w:rPr>
                          <w:sz w:val="28"/>
                          <w:szCs w:val="28"/>
                        </w:rPr>
                        <w:t>Read bolded heading text for p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639A">
        <w:rPr>
          <w:noProof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91C1BC6" wp14:editId="1CB6767B">
                <wp:simplePos x="0" y="0"/>
                <wp:positionH relativeFrom="column">
                  <wp:posOffset>4412974</wp:posOffset>
                </wp:positionH>
                <wp:positionV relativeFrom="paragraph">
                  <wp:posOffset>3387256</wp:posOffset>
                </wp:positionV>
                <wp:extent cx="1566407" cy="811033"/>
                <wp:effectExtent l="0" t="0" r="15240" b="2730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6407" cy="81103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E93EA7" w14:textId="48F54815" w:rsidR="00762EB3" w:rsidRPr="0024639A" w:rsidRDefault="00DC7439" w:rsidP="00711B63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24639A">
                              <w:rPr>
                                <w:sz w:val="24"/>
                                <w:szCs w:val="24"/>
                              </w:rPr>
                              <w:t>Within ISBN</w:t>
                            </w:r>
                            <w:r w:rsidR="0026719A" w:rsidRPr="0024639A">
                              <w:rPr>
                                <w:sz w:val="24"/>
                                <w:szCs w:val="24"/>
                              </w:rPr>
                              <w:t xml:space="preserve">.txt </w:t>
                            </w:r>
                            <w:r w:rsidR="008E5628" w:rsidRPr="0024639A">
                              <w:rPr>
                                <w:sz w:val="24"/>
                                <w:szCs w:val="24"/>
                              </w:rPr>
                              <w:t>read file</w:t>
                            </w:r>
                            <w:r w:rsidR="005C44D6" w:rsidRPr="0024639A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C8406D" w:rsidRPr="0024639A">
                              <w:rPr>
                                <w:sz w:val="24"/>
                                <w:szCs w:val="24"/>
                              </w:rPr>
                              <w:t>‘</w:t>
                            </w:r>
                            <w:proofErr w:type="spellStart"/>
                            <w:r w:rsidR="00C8406D" w:rsidRPr="0024639A">
                              <w:rPr>
                                <w:sz w:val="24"/>
                                <w:szCs w:val="24"/>
                              </w:rPr>
                              <w:t>fileone</w:t>
                            </w:r>
                            <w:proofErr w:type="spellEnd"/>
                            <w:r w:rsidR="00C8406D" w:rsidRPr="0024639A">
                              <w:rPr>
                                <w:sz w:val="24"/>
                                <w:szCs w:val="24"/>
                              </w:rPr>
                              <w:t>’</w:t>
                            </w:r>
                            <w:r w:rsidR="00E367D1" w:rsidRPr="0024639A">
                              <w:rPr>
                                <w:sz w:val="24"/>
                                <w:szCs w:val="24"/>
                              </w:rPr>
                              <w:t xml:space="preserve"> for blue background lo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C1BC6" id="Text Box 6" o:spid="_x0000_s1036" type="#_x0000_t202" style="position:absolute;margin-left:347.5pt;margin-top:266.7pt;width:123.35pt;height:63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" fillcolor="#5b9bd5 [3208]" strokecolor="white [3201]" strokeweight="1.5pt">
                <v:textbox>
                  <w:txbxContent>
                    <w:p w14:paraId="04E93EA7" w14:textId="48F54815" w:rsidR="00762EB3" w:rsidRPr="0024639A" w:rsidRDefault="00DC7439" w:rsidP="00711B63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24639A">
                        <w:rPr>
                          <w:sz w:val="24"/>
                          <w:szCs w:val="24"/>
                        </w:rPr>
                        <w:t>Within ISBN</w:t>
                      </w:r>
                      <w:r w:rsidR="0026719A" w:rsidRPr="0024639A">
                        <w:rPr>
                          <w:sz w:val="24"/>
                          <w:szCs w:val="24"/>
                        </w:rPr>
                        <w:t xml:space="preserve">.txt </w:t>
                      </w:r>
                      <w:r w:rsidR="008E5628" w:rsidRPr="0024639A">
                        <w:rPr>
                          <w:sz w:val="24"/>
                          <w:szCs w:val="24"/>
                        </w:rPr>
                        <w:t>read file</w:t>
                      </w:r>
                      <w:r w:rsidR="005C44D6" w:rsidRPr="0024639A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C8406D" w:rsidRPr="0024639A">
                        <w:rPr>
                          <w:sz w:val="24"/>
                          <w:szCs w:val="24"/>
                        </w:rPr>
                        <w:t>‘</w:t>
                      </w:r>
                      <w:proofErr w:type="spellStart"/>
                      <w:r w:rsidR="00C8406D" w:rsidRPr="0024639A">
                        <w:rPr>
                          <w:sz w:val="24"/>
                          <w:szCs w:val="24"/>
                        </w:rPr>
                        <w:t>fileone</w:t>
                      </w:r>
                      <w:proofErr w:type="spellEnd"/>
                      <w:r w:rsidR="00C8406D" w:rsidRPr="0024639A">
                        <w:rPr>
                          <w:sz w:val="24"/>
                          <w:szCs w:val="24"/>
                        </w:rPr>
                        <w:t>’</w:t>
                      </w:r>
                      <w:r w:rsidR="00E367D1" w:rsidRPr="0024639A">
                        <w:rPr>
                          <w:sz w:val="24"/>
                          <w:szCs w:val="24"/>
                        </w:rPr>
                        <w:t xml:space="preserve"> for blue background loop</w:t>
                      </w:r>
                    </w:p>
                  </w:txbxContent>
                </v:textbox>
              </v:shape>
            </w:pict>
          </mc:Fallback>
        </mc:AlternateContent>
      </w:r>
      <w:r w:rsidR="00BB190F">
        <w:rPr>
          <w:noProof/>
        </w:rPr>
        <mc:AlternateContent>
          <mc:Choice Requires="wps">
            <w:drawing>
              <wp:anchor distT="0" distB="0" distL="114300" distR="114300" simplePos="0" relativeHeight="251430400" behindDoc="0" locked="0" layoutInCell="1" allowOverlap="1" wp14:anchorId="0D35A049" wp14:editId="74B2D250">
                <wp:simplePos x="0" y="0"/>
                <wp:positionH relativeFrom="margin">
                  <wp:align>center</wp:align>
                </wp:positionH>
                <wp:positionV relativeFrom="paragraph">
                  <wp:posOffset>-246049</wp:posOffset>
                </wp:positionV>
                <wp:extent cx="1303820" cy="572494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820" cy="572494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0C915E" w14:textId="134096E6" w:rsidR="002F5ECD" w:rsidRPr="0024639A" w:rsidRDefault="00BB190F" w:rsidP="00BB190F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24639A">
                              <w:rPr>
                                <w:sz w:val="48"/>
                                <w:szCs w:val="48"/>
                              </w:rPr>
                              <w:t>S</w:t>
                            </w:r>
                            <w:r w:rsidR="002F5ECD" w:rsidRPr="0024639A">
                              <w:rPr>
                                <w:sz w:val="48"/>
                                <w:szCs w:val="48"/>
                              </w:rPr>
                              <w:t>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35A049" id="Text Box 2" o:spid="_x0000_s1037" type="#_x0000_t202" style="position:absolute;margin-left:0;margin-top:-19.35pt;width:102.65pt;height:45.1pt;z-index:2514304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" fillcolor="#5b9bd5 [3208]" stroked="f">
                <v:textbox>
                  <w:txbxContent>
                    <w:p w14:paraId="7D0C915E" w14:textId="134096E6" w:rsidR="002F5ECD" w:rsidRPr="0024639A" w:rsidRDefault="00BB190F" w:rsidP="00BB190F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24639A">
                        <w:rPr>
                          <w:sz w:val="48"/>
                          <w:szCs w:val="48"/>
                        </w:rPr>
                        <w:t>S</w:t>
                      </w:r>
                      <w:r w:rsidR="002F5ECD" w:rsidRPr="0024639A">
                        <w:rPr>
                          <w:sz w:val="48"/>
                          <w:szCs w:val="48"/>
                        </w:rPr>
                        <w:t>ta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2F5E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MzQxt7Q0NTU1NjVU0lEKTi0uzszPAykwrAUAOsm13CwAAAA="/>
  </w:docVars>
  <w:rsids>
    <w:rsidRoot w:val="002F5ECD"/>
    <w:rsid w:val="000B61B6"/>
    <w:rsid w:val="000F112A"/>
    <w:rsid w:val="001D1F06"/>
    <w:rsid w:val="0022367C"/>
    <w:rsid w:val="0024639A"/>
    <w:rsid w:val="0026719A"/>
    <w:rsid w:val="002F5ECD"/>
    <w:rsid w:val="003007A6"/>
    <w:rsid w:val="003A55E8"/>
    <w:rsid w:val="004C2D1E"/>
    <w:rsid w:val="0055641E"/>
    <w:rsid w:val="00575765"/>
    <w:rsid w:val="005C44D6"/>
    <w:rsid w:val="00646F50"/>
    <w:rsid w:val="00683EA7"/>
    <w:rsid w:val="006C7793"/>
    <w:rsid w:val="00711B63"/>
    <w:rsid w:val="00762EB3"/>
    <w:rsid w:val="007F19DF"/>
    <w:rsid w:val="00811B4F"/>
    <w:rsid w:val="0087520A"/>
    <w:rsid w:val="0089738F"/>
    <w:rsid w:val="008E5628"/>
    <w:rsid w:val="008F7417"/>
    <w:rsid w:val="009B4C4D"/>
    <w:rsid w:val="00BB190F"/>
    <w:rsid w:val="00C8406D"/>
    <w:rsid w:val="00D90963"/>
    <w:rsid w:val="00DC7439"/>
    <w:rsid w:val="00DE3FD7"/>
    <w:rsid w:val="00E367D1"/>
    <w:rsid w:val="00E533FF"/>
    <w:rsid w:val="00E641C4"/>
    <w:rsid w:val="00EB674A"/>
    <w:rsid w:val="00EF2690"/>
    <w:rsid w:val="00F0321A"/>
    <w:rsid w:val="00F20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658F7"/>
  <w15:chartTrackingRefBased/>
  <w15:docId w15:val="{ABE9EB31-9129-4ED1-88A3-F1EDF04BC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m</dc:creator>
  <cp:keywords/>
  <dc:description/>
  <cp:lastModifiedBy>s m</cp:lastModifiedBy>
  <cp:revision>2</cp:revision>
  <dcterms:created xsi:type="dcterms:W3CDTF">2019-11-03T13:32:00Z</dcterms:created>
  <dcterms:modified xsi:type="dcterms:W3CDTF">2019-11-03T13:32:00Z</dcterms:modified>
</cp:coreProperties>
</file>